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2A0E" w:rsidRPr="00DF7FC0" w:rsidRDefault="00802A0E" w:rsidP="002A07F5">
      <w:pPr>
        <w:pStyle w:val="Title"/>
        <w:ind w:firstLine="708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члана 20. став 1. тачка 8. Закона о локалној самоуправи ( „Службени гласник РС“, број 129/07, 83/2014- др. закон, 101/2016-др. закон, 47/2018 и 111/2021- др. закон), члана 69. и 70. Закона о енергетској ефикасности и рационалној употреби енергије („Службени гласник РС“, број 40/21)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</w:t>
      </w:r>
      <w:r w:rsidR="006C011E" w:rsidRPr="00803DB9">
        <w:rPr>
          <w:rFonts w:ascii="Times New Roman" w:hAnsi="Times New Roman" w:cs="Times New Roman"/>
          <w:sz w:val="24"/>
          <w:szCs w:val="24"/>
        </w:rPr>
        <w:t xml:space="preserve">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одељка 2. АРАНЖМАНИ ЗА УПРАВЉАЊЕ ПРОЈЕКТОМ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тачка 2.1.4 Јединице локалне самоуправе Приручника за пројектне операције и бесповратна средства</w:t>
      </w:r>
      <w:r w:rsidR="00760211" w:rsidRPr="00803DB9">
        <w:rPr>
          <w:rFonts w:ascii="Times New Roman" w:hAnsi="Times New Roman" w:cs="Times New Roman"/>
          <w:sz w:val="24"/>
          <w:szCs w:val="24"/>
          <w:lang w:val="sr-Latn-CS"/>
        </w:rPr>
        <w:t xml:space="preserve">,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говора о суфинансирању програма енергетске санације породичних кућа и станова, који спроводи </w:t>
      </w:r>
      <w:r w:rsidR="000E707D">
        <w:rPr>
          <w:rFonts w:ascii="Times New Roman" w:hAnsi="Times New Roman" w:cs="Times New Roman"/>
          <w:sz w:val="24"/>
          <w:szCs w:val="24"/>
        </w:rPr>
        <w:t>град Врање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број </w:t>
      </w:r>
      <w:r w:rsidR="00D06EC0">
        <w:rPr>
          <w:rFonts w:ascii="Times New Roman" w:hAnsi="Times New Roman" w:cs="Times New Roman"/>
          <w:sz w:val="24"/>
          <w:szCs w:val="24"/>
        </w:rPr>
        <w:t xml:space="preserve">401-00-986/109/2023-06 / 40-326/23-17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 </w:t>
      </w:r>
      <w:r w:rsidR="00D06EC0">
        <w:rPr>
          <w:rFonts w:ascii="Times New Roman" w:hAnsi="Times New Roman" w:cs="Times New Roman"/>
          <w:sz w:val="24"/>
          <w:szCs w:val="24"/>
        </w:rPr>
        <w:t>20.07.2023.</w:t>
      </w:r>
      <w:r w:rsidR="00704E8C">
        <w:rPr>
          <w:rFonts w:ascii="Times New Roman" w:hAnsi="Times New Roman" w:cs="Times New Roman"/>
          <w:sz w:val="24"/>
          <w:szCs w:val="24"/>
        </w:rPr>
        <w:t xml:space="preserve">, </w:t>
      </w:r>
      <w:r w:rsidR="00AF54E4" w:rsidRPr="00AF54E4">
        <w:rPr>
          <w:rFonts w:ascii="Times New Roman" w:hAnsi="Times New Roman" w:cs="Times New Roman"/>
          <w:sz w:val="24"/>
          <w:szCs w:val="24"/>
          <w:lang w:val="sr-Cyrl-CS"/>
        </w:rPr>
        <w:t>Плана развоја града Врања 2021-2030.</w:t>
      </w:r>
      <w:r w:rsidR="00704E8C">
        <w:rPr>
          <w:rFonts w:ascii="Times New Roman" w:hAnsi="Times New Roman" w:cs="Times New Roman"/>
          <w:sz w:val="24"/>
          <w:szCs w:val="24"/>
        </w:rPr>
        <w:t xml:space="preserve"> </w:t>
      </w:r>
      <w:r w:rsidR="00DF7FC0" w:rsidRPr="00DF7FC0">
        <w:rPr>
          <w:rFonts w:ascii="Times New Roman" w:hAnsi="Times New Roman" w:cs="Times New Roman"/>
          <w:sz w:val="24"/>
          <w:szCs w:val="24"/>
        </w:rPr>
        <w:t>и</w:t>
      </w:r>
      <w:r w:rsidR="00704E8C" w:rsidRPr="00DF7FC0">
        <w:rPr>
          <w:rFonts w:ascii="Times New Roman" w:hAnsi="Times New Roman" w:cs="Times New Roman"/>
          <w:sz w:val="24"/>
          <w:szCs w:val="24"/>
        </w:rPr>
        <w:t xml:space="preserve"> члана</w:t>
      </w:r>
      <w:r w:rsidR="00DF7FC0" w:rsidRPr="00DF7FC0">
        <w:rPr>
          <w:rFonts w:ascii="Times New Roman" w:hAnsi="Times New Roman" w:cs="Times New Roman"/>
          <w:sz w:val="24"/>
          <w:szCs w:val="24"/>
          <w:lang w:val="sr-Cyrl-CS"/>
        </w:rPr>
        <w:t xml:space="preserve"> члана </w:t>
      </w:r>
      <w:r w:rsidR="00DF7FC0" w:rsidRPr="00DF7FC0">
        <w:rPr>
          <w:rFonts w:ascii="Times New Roman" w:hAnsi="Times New Roman" w:cs="Times New Roman"/>
          <w:sz w:val="24"/>
          <w:szCs w:val="24"/>
        </w:rPr>
        <w:t>61</w:t>
      </w:r>
      <w:r w:rsidR="00034F29">
        <w:rPr>
          <w:rFonts w:ascii="Times New Roman" w:hAnsi="Times New Roman" w:cs="Times New Roman"/>
          <w:sz w:val="24"/>
          <w:szCs w:val="24"/>
        </w:rPr>
        <w:t>,63.и 42. став 2.</w:t>
      </w:r>
      <w:r w:rsidR="00DF7FC0" w:rsidRPr="00DF7FC0">
        <w:rPr>
          <w:rFonts w:ascii="Times New Roman" w:hAnsi="Times New Roman" w:cs="Times New Roman"/>
          <w:sz w:val="24"/>
          <w:szCs w:val="24"/>
        </w:rPr>
        <w:t xml:space="preserve"> </w:t>
      </w:r>
      <w:r w:rsidR="00DF7FC0" w:rsidRPr="00DF7FC0">
        <w:rPr>
          <w:rFonts w:ascii="Times New Roman" w:hAnsi="Times New Roman" w:cs="Times New Roman"/>
          <w:sz w:val="24"/>
          <w:szCs w:val="24"/>
          <w:lang w:val="sr-Cyrl-CS"/>
        </w:rPr>
        <w:t xml:space="preserve">Пословника Градског већа града Врања („Сл. гласник града Врања, број: 29/2020), </w:t>
      </w:r>
      <w:r w:rsidR="00704E8C" w:rsidRPr="00DF7FC0">
        <w:rPr>
          <w:rFonts w:ascii="Times New Roman" w:hAnsi="Times New Roman" w:cs="Times New Roman"/>
          <w:sz w:val="24"/>
          <w:szCs w:val="24"/>
        </w:rPr>
        <w:t xml:space="preserve"> </w:t>
      </w:r>
      <w:r w:rsidR="000E707D" w:rsidRPr="00DF7FC0">
        <w:rPr>
          <w:rFonts w:ascii="Times New Roman" w:hAnsi="Times New Roman" w:cs="Times New Roman"/>
          <w:sz w:val="24"/>
          <w:szCs w:val="24"/>
          <w:lang w:val="sr-Cyrl-CS"/>
        </w:rPr>
        <w:t xml:space="preserve"> Градско веће Града Врања</w:t>
      </w:r>
      <w:r w:rsidR="00034F29">
        <w:rPr>
          <w:rFonts w:ascii="Times New Roman" w:hAnsi="Times New Roman" w:cs="Times New Roman"/>
          <w:sz w:val="24"/>
          <w:szCs w:val="24"/>
          <w:lang w:val="sr-Cyrl-CS"/>
        </w:rPr>
        <w:t xml:space="preserve"> на седници одржаној дана:</w:t>
      </w:r>
      <w:r w:rsidR="00CE230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034F29">
        <w:rPr>
          <w:rFonts w:ascii="Times New Roman" w:hAnsi="Times New Roman" w:cs="Times New Roman"/>
          <w:sz w:val="24"/>
          <w:szCs w:val="24"/>
          <w:lang w:val="sr-Cyrl-CS"/>
        </w:rPr>
        <w:t>15.08.2023.</w:t>
      </w:r>
      <w:r w:rsidR="00CE230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DF7FC0">
        <w:rPr>
          <w:rFonts w:ascii="Times New Roman" w:hAnsi="Times New Roman" w:cs="Times New Roman"/>
          <w:sz w:val="24"/>
          <w:szCs w:val="24"/>
          <w:lang w:val="sr-Cyrl-CS"/>
        </w:rPr>
        <w:t xml:space="preserve">године, донело је </w:t>
      </w:r>
    </w:p>
    <w:p w:rsidR="00802A0E" w:rsidRPr="00803DB9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803DB9" w:rsidRDefault="00802A0E" w:rsidP="006C011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ВИЛНИК О СУФИНАНСИРАЊУ МЕРА ЕНЕРГЕТСКЕ САНАЦИЈЕ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, ПОРОДИЧНИХ КУЋА И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 ОКВИРУ ПРОЈЕКТА „ЧИСТА ЕНЕРГИЈА И ЕНЕРГЕТСКА ЕФИКАСНОСТИ ЗА ГРАЂАНЕ У СРБИЈИ“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:rsidR="00B608F4" w:rsidRPr="00803DB9" w:rsidRDefault="00B608F4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Hlk6687697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вим п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равилником уређује се: циљ спровођења мер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; мере које се суфинансирају, начин расподеле средстава подстицаја,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и за расподелу и коришћење средст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и услови пријаве на јавни </w:t>
      </w:r>
      <w:r w:rsidR="000E707D" w:rsidRPr="000E707D">
        <w:rPr>
          <w:rFonts w:ascii="Times New Roman" w:hAnsi="Times New Roman" w:cs="Times New Roman"/>
          <w:bCs/>
          <w:sz w:val="24"/>
          <w:szCs w:val="24"/>
          <w:lang w:val="sr-Cyrl-CS"/>
        </w:rPr>
        <w:t>позив</w:t>
      </w:r>
      <w:r w:rsidR="000E707D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критеријуми за селекцију привредних субјеката; начин и услови пријаве на јавни </w:t>
      </w:r>
      <w:r w:rsidR="000E707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зив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критеријуми за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бор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ава; праћење реализације и извештавање.</w:t>
      </w:r>
    </w:p>
    <w:bookmarkEnd w:id="0"/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нова</w:t>
      </w:r>
      <w:r w:rsidR="000E707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е унапређење енергетске ефикасности у стамбеном сектору и повећано коришћење обновљивих извора енергије у дом</w:t>
      </w:r>
      <w:r w:rsidR="000E707D">
        <w:rPr>
          <w:rFonts w:ascii="Times New Roman" w:hAnsi="Times New Roman" w:cs="Times New Roman"/>
          <w:bCs/>
          <w:sz w:val="24"/>
          <w:szCs w:val="24"/>
          <w:lang w:val="sr-Cyrl-CS"/>
        </w:rPr>
        <w:t>аћинствима на територији Града Врања.</w:t>
      </w:r>
    </w:p>
    <w:p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арадњ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а привредним субјектима који се баве производњом, услугама и радовима на енергетској санацији стамбених објеката, а крајњи корисници 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слуга и радов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у домаћинства на територији Г</w:t>
      </w:r>
      <w:r w:rsidR="000E707D">
        <w:rPr>
          <w:rFonts w:ascii="Times New Roman" w:hAnsi="Times New Roman" w:cs="Times New Roman"/>
          <w:bCs/>
          <w:sz w:val="24"/>
          <w:szCs w:val="24"/>
          <w:lang w:val="sr-Cyrl-CS"/>
        </w:rPr>
        <w:t>рада Врања.</w:t>
      </w:r>
    </w:p>
    <w:p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Финансијска средства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:rsidR="00960424" w:rsidRPr="00803DB9" w:rsidRDefault="00101F25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Средст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ва за суфинансирање 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мера енергетске санације породичних кућа и станова</w:t>
      </w:r>
      <w:r w:rsidR="000E707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редељују се Одлуком о буџету Града</w:t>
      </w:r>
      <w:r w:rsidR="000E707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Врања.</w:t>
      </w:r>
      <w:r w:rsidR="000E707D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:rsidR="00960424" w:rsidRPr="00803DB9" w:rsidRDefault="00960424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960424" w:rsidRPr="00803DB9" w:rsidRDefault="00960424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66988968"/>
    </w:p>
    <w:p w:rsidR="00802A0E" w:rsidRPr="00803DB9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4.</w:t>
      </w:r>
    </w:p>
    <w:bookmarkEnd w:id="1"/>
    <w:p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а в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ина с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дства за суфинансирање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их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а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пакета мера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члана 6. овог Правилник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и удео у односу на укупну вредност инвестиције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дредиће се</w:t>
      </w:r>
      <w:r w:rsidR="000E707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зив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00B0641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уфинансирање мера енергетске санације породичних кућа и станова</w:t>
      </w:r>
      <w:r w:rsidR="00C732FB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CE230E" w:rsidRDefault="00CE23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lastRenderedPageBreak/>
        <w:t>Члан 5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длуку о </w:t>
      </w:r>
      <w:r w:rsidR="000E707D">
        <w:rPr>
          <w:rFonts w:ascii="Times New Roman" w:eastAsia="Calibri" w:hAnsi="Times New Roman" w:cs="Times New Roman"/>
          <w:sz w:val="24"/>
          <w:szCs w:val="24"/>
          <w:lang w:val="sr-Cyrl-CS"/>
        </w:rPr>
        <w:t>додели средстава доноси Градско веће града Врања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на предлог Комисиј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6.</w:t>
      </w:r>
    </w:p>
    <w:p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</w:rPr>
        <w:t>M</w:t>
      </w:r>
      <w:r w:rsidR="00802A0E"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ере енергетске ефикасности:</w:t>
      </w:r>
    </w:p>
    <w:p w:rsidR="000C0E81" w:rsidRPr="00803DB9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E45367" w:rsidRPr="00803DB9" w:rsidRDefault="000E707D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напређењ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термичког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омотача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утем:</w:t>
      </w:r>
    </w:p>
    <w:p w:rsidR="00E45367" w:rsidRPr="00803DB9" w:rsidRDefault="000E707D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амен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спољних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озора и врата и других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транспарентних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елеменат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термичког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мотача. Ов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мер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бухвата и пратећу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oпрему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озоре/врата, као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што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су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капнице, прозорск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даске, ролетне, капци и др, као и пратећ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ађевинск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радов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н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демонтажи и правилној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монтажи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озора/врата, као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што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ј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демонтаж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старих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озора/врата и одвоз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н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депонију, правилн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монтаж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озора, обрад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ко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озорa/врат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ипс-картон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лочама</w:t>
      </w:r>
      <w:r w:rsidR="00844894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 </w:t>
      </w:r>
      <w:r w:rsidR="00844894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>или другим адекватним матријалима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, глетовање, обрад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ивица и кречењ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ко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озора/врат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с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унутрашњ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стран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ида,</w:t>
      </w:r>
    </w:p>
    <w:p w:rsidR="00E45367" w:rsidRPr="00803DB9" w:rsidRDefault="000E707D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стављањ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термичк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изолациј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идова, таваниц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изнад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творених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олаза, зидова, подов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н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тлу и осталих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делов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термичког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мотач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ем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негрејаном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остору,</w:t>
      </w:r>
    </w:p>
    <w:p w:rsidR="00E45367" w:rsidRPr="00803DB9" w:rsidRDefault="000E707D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стављањ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термичк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изолациј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испод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кровног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кривача. Ов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мер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мож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бухватити, у случају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да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је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штећен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кровни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кривач и хидроизолациони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кровни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систем, грађевинске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радове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на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и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хидроизолације и других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слојева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кровног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кривача, као и лимарске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радове, али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не и радове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на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и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конструктивних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елемената</w:t>
      </w:r>
      <w:r w:rsidR="0059175E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крова;</w:t>
      </w:r>
    </w:p>
    <w:p w:rsidR="00E45367" w:rsidRPr="00803DB9" w:rsidRDefault="0059175E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напређењ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термотехничких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система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зград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утем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замен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система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или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дела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система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ефикаснијим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системом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утем:</w:t>
      </w:r>
    </w:p>
    <w:p w:rsidR="00E45367" w:rsidRPr="00803DB9" w:rsidRDefault="00250B4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амен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ојећег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ејач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остора (котао</w:t>
      </w:r>
      <w:r w:rsidR="00224FBB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или</w:t>
      </w:r>
      <w:r w:rsidR="00224FBB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ећ) ефикаснијим,</w:t>
      </w:r>
    </w:p>
    <w:p w:rsidR="00E45367" w:rsidRPr="00803DB9" w:rsidRDefault="00250B4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амене</w:t>
      </w:r>
      <w:r w:rsidR="000F0F88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ојећ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или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уградњ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нов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цевн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мреже, </w:t>
      </w:r>
      <w:r w:rsidR="460805A3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уградњ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460805A3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електронски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460805A3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регулисаних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460805A3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циркулационих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460805A3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пумпи,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ејних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тела-радијатора и пратећег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ибора,</w:t>
      </w:r>
    </w:p>
    <w:p w:rsidR="00E45367" w:rsidRPr="00803DB9" w:rsidRDefault="00250B4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У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адњ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топлотних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умпи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кој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корист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енергију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ваздуха, воде и земље (грејач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остор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или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комбиновани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ејач),</w:t>
      </w:r>
    </w:p>
    <w:p w:rsidR="00E45367" w:rsidRPr="00803DB9" w:rsidRDefault="00250B4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емањем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систем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ејањ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с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уређајим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регулацију и мерењ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редат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количин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топлоте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бјекту (калориметри, делитељи</w:t>
      </w:r>
      <w:r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топлоте, баланс</w:t>
      </w:r>
      <w:r w:rsidR="00224FBB">
        <w:rPr>
          <w:rStyle w:val="markedcontent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вентили),</w:t>
      </w:r>
    </w:p>
    <w:p w:rsidR="00E45367" w:rsidRPr="00803DB9" w:rsidRDefault="00250B4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градњa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соларних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колектора у инсталацију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за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централну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рипрему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отрошн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топл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воде,</w:t>
      </w:r>
    </w:p>
    <w:p w:rsidR="00647B4F" w:rsidRPr="00803DB9" w:rsidRDefault="00250B4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градњa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соларних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анела и пратећ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инсталациј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за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роизводњу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електричн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енергиј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за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сопствен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отребе, уградњa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двосмерног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мерног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ређаја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за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мерењ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редате и примљен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електричне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енергије и израдa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неопходне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техничке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документације и извештаја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извођача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радова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на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градњи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соларних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анела и пратеће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инсталације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за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роизводњу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електричне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енергије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који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су у складу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са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законом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неопходни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риликом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прикључења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на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дистрибутивни</w:t>
      </w:r>
      <w:r w:rsidR="003630CB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E45367"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систем,</w:t>
      </w: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мере/пакети мера у складу са јавним позивом</w:t>
      </w:r>
      <w:r w:rsidR="00A93E58" w:rsidRPr="00803DB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E423C" w:rsidRPr="00803DB9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color w:val="FF0000"/>
          <w:sz w:val="24"/>
          <w:szCs w:val="24"/>
        </w:rPr>
        <w:tab/>
      </w:r>
      <w:r w:rsidR="00AF3C37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енергетске ефикасности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руги услови за доделу средстава подстицај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одређују јавним позивом за привредне субјекте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јавним позивом за домаћинства.</w:t>
      </w:r>
    </w:p>
    <w:p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="00224F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КОРИСНИЦИ СРЕДСТАВА</w:t>
      </w:r>
    </w:p>
    <w:p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</w:rPr>
        <w:t>7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вредни субјекти су дужни да корисницима испоруче материјале и опрему одговарајућег квалитета и изврше услуге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радове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складу са одредбама уговора и у договореним роковима.</w:t>
      </w:r>
    </w:p>
    <w:p w:rsidR="002C6A6A" w:rsidRPr="00803DB9" w:rsidRDefault="002C6A6A" w:rsidP="00960C01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8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2C6A6A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bookmarkStart w:id="2" w:name="_Hlk66823993"/>
      <w:r w:rsidR="003630CB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услуга и рад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у домаћинства</w:t>
      </w:r>
      <w:bookmarkEnd w:id="2"/>
    </w:p>
    <w:p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9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3630C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Градско веће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града </w:t>
      </w:r>
      <w:r>
        <w:rPr>
          <w:rFonts w:ascii="Times New Roman" w:hAnsi="Times New Roman" w:cs="Times New Roman"/>
          <w:sz w:val="24"/>
          <w:szCs w:val="24"/>
          <w:lang w:val="sr-Cyrl-CS"/>
        </w:rPr>
        <w:t>Врањ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доноси Решење о образовању комисије за реализацију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</w:t>
      </w:r>
      <w:r w:rsidR="3D2219B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e</w:t>
      </w:r>
      <w:r w:rsidR="003630C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зиве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суфинансирање мера енергетск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санације</w:t>
      </w:r>
      <w:r w:rsidR="003630C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име Града Врања с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води Комисија, кој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3630C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е формир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ешењем о образовању комисије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у даљем тексту: Решење)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е</w:t>
      </w:r>
      <w:r w:rsidR="003630C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уј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епаран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број чланова Комисије, основни подаци о члановима Комисије (име и презиме,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анима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, основни задаци  и друга питања од значаја за рад Комисије. </w:t>
      </w:r>
    </w:p>
    <w:p w:rsidR="00802A0E" w:rsidRPr="00803DB9" w:rsidRDefault="003630CB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 Врање  је дужан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а, на захтев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а рударства и енергетик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члана комисије  из става 1. овог члана укључи лице које именује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о рударства и енергетике</w:t>
      </w:r>
    </w:p>
    <w:p w:rsidR="00AF3C37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:rsidR="006D5B52" w:rsidRPr="00803DB9" w:rsidRDefault="006D5B52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463036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803DB9">
        <w:rPr>
          <w:rFonts w:ascii="Times New Roman" w:hAnsi="Times New Roman" w:cs="Times New Roman"/>
          <w:b/>
          <w:sz w:val="24"/>
          <w:szCs w:val="24"/>
        </w:rPr>
        <w:t>1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према конкурсне документације за привредне субјекте и домаћинства</w:t>
      </w:r>
      <w:r w:rsidR="003630CB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(јавни позив, образац пријаве, и друго )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глашавање јавних </w:t>
      </w:r>
      <w:r w:rsidR="00224FBB">
        <w:rPr>
          <w:rFonts w:ascii="Times New Roman" w:hAnsi="Times New Roman" w:cs="Times New Roman"/>
          <w:sz w:val="24"/>
          <w:szCs w:val="24"/>
          <w:lang w:val="sr-Cyrl-CS"/>
        </w:rPr>
        <w:t>позив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пратеће документације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</w:t>
      </w:r>
      <w:r w:rsidR="003630CB">
        <w:rPr>
          <w:rFonts w:ascii="Times New Roman" w:hAnsi="Times New Roman" w:cs="Times New Roman"/>
          <w:bCs/>
          <w:sz w:val="24"/>
          <w:szCs w:val="24"/>
          <w:lang w:val="sr-Cyrl-CS"/>
        </w:rPr>
        <w:t>аничној интернет страници Града Врања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јем и контрола</w:t>
      </w:r>
      <w:r w:rsidR="003630CB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спелих</w:t>
      </w:r>
      <w:r w:rsidR="003630C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3E423C" w:rsidRPr="00803DB9">
        <w:rPr>
          <w:rFonts w:ascii="Times New Roman" w:hAnsi="Times New Roman" w:cs="Times New Roman"/>
          <w:sz w:val="24"/>
          <w:szCs w:val="24"/>
          <w:lang w:val="sr-Cyrl-CS"/>
        </w:rPr>
        <w:t>тврђивање испуњености услова за избор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ом позиву за директне кориснике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тврђивање испуњености услова за 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ојеката енергетске санације у домаћинствим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бјављивање листе директних корисника и крајњих корисника на огласној табли и званичној интернет страници</w:t>
      </w:r>
      <w:r w:rsidR="003630CB">
        <w:rPr>
          <w:rFonts w:ascii="Times New Roman" w:hAnsi="Times New Roman" w:cs="Times New Roman"/>
          <w:sz w:val="24"/>
          <w:szCs w:val="24"/>
          <w:lang w:val="sr-Cyrl-CS"/>
        </w:rPr>
        <w:t xml:space="preserve"> града Врања,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6D5B52" w:rsidRPr="00803DB9" w:rsidRDefault="109E34D0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бавеза на пољу животне средине и социјалних питања у складу</w:t>
      </w:r>
      <w:r w:rsidR="003630CB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607AD1AF" w:rsidRPr="00803DB9">
        <w:rPr>
          <w:rFonts w:ascii="Times New Roman" w:hAnsi="Times New Roman" w:cs="Times New Roman"/>
          <w:sz w:val="24"/>
          <w:szCs w:val="24"/>
          <w:lang w:val="sr-Cyrl-CS"/>
        </w:rPr>
        <w:t>са Планом преузимања обавеза из области животне средине и социјалних питања (ESCP)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објављеним на интернет страници Министарства рударства и енергетике (</w:t>
      </w:r>
      <w:hyperlink r:id="rId11" w:history="1">
        <w:r w:rsidR="004F2240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>),</w:t>
      </w:r>
    </w:p>
    <w:p w:rsidR="006D5B52" w:rsidRPr="00803DB9" w:rsidRDefault="00802A0E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разматрање 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лучивање о поднетим приговорим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листе</w:t>
      </w:r>
      <w:r w:rsidR="003630CB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директних корисник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домаћинстава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у првом степену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802A0E" w:rsidRPr="00803DB9" w:rsidRDefault="006D5B52" w:rsidP="006D5B52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зрада предлога Уговора о спровођењу мера енергетске санације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Комисија је независна у свом раду. </w:t>
      </w:r>
      <w:r w:rsidR="003630C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омисија је дужна да  Градском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већу достави записнике и извештај о  раду.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и рад Комисије обухват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пров</w:t>
      </w:r>
      <w:r w:rsidR="42062242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ђе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јмање два најављена обиласка, и то:</w:t>
      </w:r>
    </w:p>
    <w:p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:rsidR="00802A0E" w:rsidRPr="00803DB9" w:rsidRDefault="00802A0E" w:rsidP="35C8CA3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3" w:name="_Hlk66991393"/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</w:t>
      </w:r>
      <w:r w:rsidR="15DBA9A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сваког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тај о постојећем стању објекта/ након реализованих мера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:rsidR="00AF3C37" w:rsidRPr="00803DB9" w:rsidRDefault="00802A0E" w:rsidP="35C8CA3B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прему  извештај</w:t>
      </w:r>
      <w:r w:rsidR="3B21DDE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напретку и обавештавање надлежних органа и јавности.</w:t>
      </w:r>
    </w:p>
    <w:p w:rsidR="00FB186A" w:rsidRPr="00803DB9" w:rsidRDefault="00FB186A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3"/>
    <w:p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="00224F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СТУПАК ДОДЕЛЕ СРЕДСТАВА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5B773B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</w:t>
      </w:r>
      <w:r w:rsidR="002C6A6A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1</w:t>
      </w:r>
      <w:r w:rsidR="006D5B52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3630CB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редства Буџета Града Врања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002B3447">
        <w:rPr>
          <w:rFonts w:ascii="Times New Roman" w:hAnsi="Times New Roman" w:cs="Times New Roman"/>
          <w:bCs/>
          <w:sz w:val="24"/>
          <w:szCs w:val="24"/>
          <w:lang w:val="sr-Cyrl-CS"/>
        </w:rPr>
        <w:t>суфинансирање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мера енергетске санације породичних кућа и станова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асподела средстава из става 1. овог члана обухвата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нтролу формалне ис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ности, комплетности</w:t>
      </w:r>
      <w:r w:rsidR="003630C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спуњености услов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3630C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бор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ректних корисник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формирање листе директних корисника, као и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формалне исправности, комплетности</w:t>
      </w:r>
      <w:r w:rsidR="003630C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испуњености услов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доношење акта о избору крајњих корисника, реализацију и извештавање.</w:t>
      </w:r>
    </w:p>
    <w:p w:rsidR="00647B4F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034F29" w:rsidRDefault="00034F2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034F29" w:rsidRPr="00803DB9" w:rsidRDefault="00034F2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2C6A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647B4F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длуку о расписивању јавног позива за избор дир</w:t>
      </w:r>
      <w:r w:rsidR="003630CB">
        <w:rPr>
          <w:rFonts w:ascii="Times New Roman" w:hAnsi="Times New Roman" w:cs="Times New Roman"/>
          <w:bCs/>
          <w:sz w:val="24"/>
          <w:szCs w:val="24"/>
          <w:lang w:val="sr-Cyrl-CS"/>
        </w:rPr>
        <w:t>ектних корисника доноси градско веће града Врања.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  <w:r w:rsidR="003630C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е расписуј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е за мере из члана 6. овог правилника</w:t>
      </w:r>
      <w:r w:rsidR="00BB0EFA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Јавни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зив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избор директних корисника спроводи Комисиј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вљ</w:t>
      </w:r>
      <w:r w:rsidR="003630CB">
        <w:rPr>
          <w:rFonts w:ascii="Times New Roman" w:hAnsi="Times New Roman" w:cs="Times New Roman"/>
          <w:bCs/>
          <w:sz w:val="24"/>
          <w:szCs w:val="24"/>
          <w:lang w:val="sr-Cyrl-CS"/>
        </w:rPr>
        <w:t>ује на интернет страници Града Врањ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најава јавног позива и у локалним медијима. </w:t>
      </w:r>
    </w:p>
    <w:p w:rsidR="00802A0E" w:rsidRPr="00803DB9" w:rsidRDefault="00802A0E" w:rsidP="00802A0E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3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јавном </w:t>
      </w:r>
      <w:r w:rsidR="003630CB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огу учествовати привредни субјекти који врше испоруку и радове на уградњи материјала, опреме и уређаја и испуњавају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ледеће услове: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у уписани у регистар АПР-а, а регистровани су као привредна друштва и предузетници најмање  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ве год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дана подношења пријаве,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,</w:t>
      </w:r>
    </w:p>
    <w:p w:rsidR="00B06410" w:rsidRPr="00803DB9" w:rsidRDefault="00B06410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услове у складу са јавним позивом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4" w:name="_Hlk68990714"/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4"/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: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802A0E" w:rsidRPr="00803DB9" w:rsidRDefault="00760211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и критеријум</w:t>
      </w:r>
      <w:r w:rsidR="10ACCA4E" w:rsidRPr="00803DB9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енергетске ефикасност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услове за учешће на</w:t>
      </w:r>
      <w:r w:rsidR="004942F6" w:rsidRPr="004942F6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="004942F6">
        <w:rPr>
          <w:rFonts w:ascii="Times New Roman" w:hAnsi="Times New Roman" w:cs="Times New Roman"/>
          <w:sz w:val="24"/>
          <w:szCs w:val="24"/>
          <w:lang w:val="sr-Cyrl-CS"/>
        </w:rPr>
        <w:t>јавном позиву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објављивања одлуке о учешћу привредних субјеката у суфинансирањ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035DF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 јавном позиву,</w:t>
      </w:r>
    </w:p>
    <w:p w:rsidR="00E91FDE" w:rsidRPr="00803DB9" w:rsidRDefault="00E91FD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5" w:name="_Hlk66970349"/>
    </w:p>
    <w:p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463036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5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нарочито:</w:t>
      </w:r>
    </w:p>
    <w:p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:rsidR="000C7E6B" w:rsidRPr="00803DB9" w:rsidRDefault="000C7E6B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документациј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у складу са јавним позивом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.</w:t>
      </w:r>
    </w:p>
    <w:p w:rsidR="00802A0E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06EC0" w:rsidRPr="00D06EC0" w:rsidRDefault="00D06EC0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6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6" w:name="_Hlk68985879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утврђује испуњеност услова за избор привредног субјекта за спровођење мера енергетске санације на основу прегледа поднете документације из члана 15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bookmarkEnd w:id="6"/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73B27" w:rsidRPr="00803DB9" w:rsidRDefault="00873B27" w:rsidP="00873B2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листе  привредних субјекат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7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и обавештава привредног субјекта.</w:t>
      </w:r>
    </w:p>
    <w:p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На решење из става 1. овог члана којим је утврђено да нису испуњени услови за избор привредног субјекта за спровођење мера енергетске санације, привредни субјекат има право приговора Комисији у року од осам дана од дана доношења решења.</w:t>
      </w:r>
    </w:p>
    <w:p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</w:p>
    <w:p w:rsidR="00873B27" w:rsidRPr="00803DB9" w:rsidRDefault="62BB1C21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ривредни субјекат има п</w:t>
      </w:r>
      <w:r w:rsidR="2160015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аво да поднесе приговор</w:t>
      </w:r>
      <w:r w:rsidR="004942F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42F6" w:rsidRPr="00AE0B6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ском </w:t>
      </w:r>
      <w:r w:rsidR="004942F6">
        <w:rPr>
          <w:rFonts w:ascii="Times New Roman" w:eastAsia="Times New Roman" w:hAnsi="Times New Roman" w:cs="Times New Roman"/>
          <w:sz w:val="24"/>
          <w:szCs w:val="24"/>
          <w:lang w:val="sr-Cyrl-CS"/>
        </w:rPr>
        <w:t>већу града Врања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 w:rsidR="004942F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 ЈИП). </w:t>
      </w:r>
    </w:p>
    <w:p w:rsidR="00D84A80" w:rsidRPr="00803DB9" w:rsidRDefault="004942F6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ско </w:t>
      </w:r>
      <w:r w:rsidR="00D84A8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еће је дужно да одлучи по приговорима из става 4. овог члана у року од 15 дана од дана пријема приговора. </w:t>
      </w:r>
    </w:p>
    <w:p w:rsidR="00D84A80" w:rsidRPr="00803DB9" w:rsidRDefault="004942F6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а градског </w:t>
      </w:r>
      <w:r w:rsidR="00D84A8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ећа је коначна. </w:t>
      </w:r>
    </w:p>
    <w:p w:rsidR="00873B27" w:rsidRPr="00803DB9" w:rsidRDefault="00873B27" w:rsidP="03F6E64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формира листу директних корисника који су на основу решења из става 1. испунили услове из Јавног </w:t>
      </w:r>
      <w:r w:rsidR="004942F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објављује је без одлагања (или у року од једног </w:t>
      </w:r>
      <w:r w:rsidR="004942F6">
        <w:rPr>
          <w:rFonts w:ascii="Times New Roman" w:eastAsia="Times New Roman" w:hAnsi="Times New Roman" w:cs="Times New Roman"/>
          <w:sz w:val="24"/>
          <w:szCs w:val="24"/>
          <w:lang w:val="sr-Cyrl-CS"/>
        </w:rPr>
        <w:t>дана)  на интернет страници ЈЛС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мена и допуна листе из става </w:t>
      </w:r>
      <w:r w:rsidR="002B3447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оглавља се врши по потреби на сваких 15 дана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2B3447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оглавља ће важити до завршетка пројекта „Чиста енергија и енергетска ефикасност за грађане у Србији“, о чему ће Комисија благовремено обавестити директне кориснике.</w:t>
      </w:r>
    </w:p>
    <w:p w:rsidR="00802A0E" w:rsidRPr="00803DB9" w:rsidRDefault="00873B27" w:rsidP="00873B2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директних корисника наведених у листи из става </w:t>
      </w:r>
      <w:r w:rsidR="002B3447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.</w:t>
      </w:r>
    </w:p>
    <w:bookmarkEnd w:id="5"/>
    <w:p w:rsidR="00463036" w:rsidRPr="00803DB9" w:rsidRDefault="00463036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оделу бесповратних средстав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рајњим корисницима</w:t>
      </w:r>
      <w:r w:rsidR="004942F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им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8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="004942F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енергетску санацију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ородичних кућа и станова</w:t>
      </w:r>
      <w:r w:rsidR="004942F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си Градско веће града Врања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делу бесповратних</w:t>
      </w:r>
      <w:r w:rsidR="00C061AD" w:rsidRPr="00C061A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C061AD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редстав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има</w:t>
      </w:r>
      <w:r w:rsidR="004942F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инст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–</w:t>
      </w:r>
      <w:r w:rsidR="004942F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чесници </w:t>
      </w:r>
      <w:r w:rsidR="004942F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зива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односе пријаву Комисији. Пријава подразумева под</w:t>
      </w:r>
      <w:r w:rsidR="00B253F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ошење конкурсне документациј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у року који је утврђен јавним позивом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</w:t>
      </w:r>
      <w:r w:rsidR="004942F6">
        <w:rPr>
          <w:rFonts w:ascii="Times New Roman" w:hAnsi="Times New Roman" w:cs="Times New Roman"/>
          <w:bCs/>
          <w:sz w:val="24"/>
          <w:szCs w:val="24"/>
          <w:lang w:val="sr-Cyrl-CS"/>
        </w:rPr>
        <w:t>вљује на огласној табли Градске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праве и зв</w:t>
      </w:r>
      <w:r w:rsidR="004942F6">
        <w:rPr>
          <w:rFonts w:ascii="Times New Roman" w:hAnsi="Times New Roman" w:cs="Times New Roman"/>
          <w:bCs/>
          <w:sz w:val="24"/>
          <w:szCs w:val="24"/>
          <w:lang w:val="sr-Cyrl-CS"/>
        </w:rPr>
        <w:t>аничној интернет страници Града Врањ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најава јавног позива и у свим локалним медијим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</w:t>
      </w:r>
      <w:r w:rsidR="00E62C4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адржи:</w:t>
      </w:r>
    </w:p>
    <w:p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7" w:name="_Hlk6697848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ни образац са листом потребних докумената</w:t>
      </w:r>
      <w:bookmarkEnd w:id="7"/>
    </w:p>
    <w:p w:rsidR="00802A0E" w:rsidRPr="00803DB9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34F29" w:rsidRDefault="00034F29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C408D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19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463036" w:rsidRPr="00803DB9" w:rsidRDefault="00802A0E" w:rsidP="00AC408D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Право учешћа на </w:t>
      </w:r>
      <w:r w:rsidR="004942F6">
        <w:rPr>
          <w:rFonts w:ascii="Times New Roman" w:hAnsi="Times New Roman" w:cs="Times New Roman"/>
          <w:bCs/>
          <w:sz w:val="24"/>
          <w:szCs w:val="24"/>
          <w:lang w:val="sr-Cyrl-CS"/>
        </w:rPr>
        <w:t>позиву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мају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 која станују у породичним кућама и становима</w:t>
      </w:r>
      <w:r w:rsidR="001D6515" w:rsidRPr="00803DB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D6515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а која</w:t>
      </w:r>
      <w:r w:rsidR="00765DD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C408D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испуњавају услове у складу са јавним позивом</w:t>
      </w:r>
      <w:r w:rsidR="00AC408D"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>.</w:t>
      </w:r>
      <w:r w:rsidR="004942F6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 xml:space="preserve"> </w:t>
      </w:r>
      <w:r w:rsidR="0012039E" w:rsidRPr="00803DB9">
        <w:rPr>
          <w:rFonts w:ascii="Times New Roman" w:hAnsi="Times New Roman" w:cs="Times New Roman"/>
          <w:bCs/>
          <w:sz w:val="24"/>
          <w:szCs w:val="24"/>
        </w:rPr>
        <w:t>Јавним позивом из члана 18. овог правилника се може одобрити виши износ бесповратних средстава за социјално угрожене категорије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Садржај Ја</w:t>
      </w:r>
      <w:r w:rsidR="00AC408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вног позива за крајње кориснике</w:t>
      </w:r>
    </w:p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A264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0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0072325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члана </w:t>
      </w:r>
      <w:r w:rsidR="00AC408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18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Правилника </w:t>
      </w:r>
      <w:r w:rsidR="00AC408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рочито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адржи:</w:t>
      </w:r>
    </w:p>
    <w:p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A2643D" w:rsidRPr="00803DB9" w:rsidRDefault="00AC408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суфинансирањ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A2643D" w:rsidRPr="00803DB9" w:rsidRDefault="00A2643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рисници </w:t>
      </w:r>
      <w:r w:rsidR="00407F66" w:rsidRPr="00803DB9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</w:p>
    <w:p w:rsidR="00A2643D" w:rsidRPr="00803DB9" w:rsidRDefault="00A2643D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висина бесповратних средстав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</w:t>
      </w:r>
      <w:r w:rsidR="004942F6">
        <w:rPr>
          <w:rFonts w:ascii="Times New Roman" w:hAnsi="Times New Roman" w:cs="Times New Roman"/>
          <w:sz w:val="24"/>
          <w:szCs w:val="24"/>
          <w:lang w:val="sr-Cyrl-CS"/>
        </w:rPr>
        <w:t>јавном позиву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начин објављивања одлуке о остваривању права на бесповратна средства грађанима и стамбеним заједницама за спровођење мера енергетске санације</w:t>
      </w:r>
      <w:r w:rsidR="00AF54E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 јавном позиву.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крајње корисник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8" w:name="_Hlk66981395"/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8"/>
    <w:p w:rsidR="00802A0E" w:rsidRPr="00803DB9" w:rsidRDefault="00A2643D" w:rsidP="00A264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домаћинство садржи нарочит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</w:p>
    <w:p w:rsidR="00802A0E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ијавни образац за суфинасирање мера енергетске ефикасности   са попуњеним подацима о мери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/пакету ме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коју се конкурише и о стању грађевинских</w:t>
      </w:r>
      <w:r w:rsidR="00A7450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(фасадних) елемената и грејног система објекта;</w:t>
      </w:r>
    </w:p>
    <w:p w:rsidR="00802A0E" w:rsidRPr="00803DB9" w:rsidRDefault="00802A0E" w:rsidP="00802A0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:rsidR="00A2643D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офакту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:rsidR="00802A0E" w:rsidRPr="00803DB9" w:rsidRDefault="00A2643D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а документација у складу са јавним позивом.</w:t>
      </w:r>
    </w:p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9" w:name="_Hlk66994674"/>
    </w:p>
    <w:p w:rsidR="00D06EC0" w:rsidRDefault="00D06EC0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2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9"/>
    <w:p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:rsidR="00034F29" w:rsidRDefault="00034F29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31723D" w:rsidRPr="00803DB9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утврђује испуњеност услова за доделу бесповратних средстава на основу прегледа поднете документације из члана 21. овог Правилника.</w:t>
      </w:r>
    </w:p>
    <w:p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3172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добравање бесповратних средстава за финансирање пројеката енергетске санациј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034F29" w:rsidRDefault="00034F2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034F29" w:rsidRDefault="00034F2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</w:t>
      </w:r>
      <w:r w:rsidR="003172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3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31723D" w:rsidRPr="00803DB9" w:rsidRDefault="0031723D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за доделу средстава и обавештава подносиоца пријаве.</w:t>
      </w:r>
    </w:p>
    <w:p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Комисија је дужна да одлучи по приговорима из става 2. овог члана у року од 15 дана од дана пријема приговора.</w:t>
      </w:r>
    </w:p>
    <w:p w:rsidR="001D6515" w:rsidRPr="00803DB9" w:rsidRDefault="0031723D" w:rsidP="4446E9C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tab/>
      </w:r>
      <w:r w:rsidR="65AE8C8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односилац пријаве има право да поднесе приговор</w:t>
      </w:r>
      <w:r w:rsidR="00A7450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D06EC0" w:rsidRPr="00D06EC0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</w:t>
      </w:r>
      <w:r w:rsidR="00A74507" w:rsidRPr="00D06EC0">
        <w:rPr>
          <w:rFonts w:ascii="Times New Roman" w:eastAsia="Times New Roman" w:hAnsi="Times New Roman" w:cs="Times New Roman"/>
          <w:sz w:val="24"/>
          <w:szCs w:val="24"/>
          <w:lang w:val="sr-Cyrl-CS"/>
        </w:rPr>
        <w:t>с</w:t>
      </w:r>
      <w:r w:rsidR="00D06EC0" w:rsidRPr="00D06EC0">
        <w:rPr>
          <w:rFonts w:ascii="Times New Roman" w:eastAsia="Times New Roman" w:hAnsi="Times New Roman" w:cs="Times New Roman"/>
          <w:sz w:val="24"/>
          <w:szCs w:val="24"/>
        </w:rPr>
        <w:t>к</w:t>
      </w:r>
      <w:r w:rsidR="00A74507" w:rsidRPr="00D06EC0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A7450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ећу града Врања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о томе обавести ЈИП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1D6515" w:rsidRPr="00803DB9" w:rsidRDefault="00A74507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ско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еће је дужно да одлучи по приговорима из става 4. овог члана у року од 15 дана од дана пријема приговора. </w:t>
      </w:r>
    </w:p>
    <w:p w:rsidR="0031723D" w:rsidRPr="00803DB9" w:rsidRDefault="00A74507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длука градског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ећа је коначна. </w:t>
      </w:r>
    </w:p>
    <w:p w:rsidR="00802A0E" w:rsidRPr="00803DB9" w:rsidRDefault="0031723D" w:rsidP="0031723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r w:rsidR="00D97AF6" w:rsidRPr="00D97AF6">
        <w:t xml:space="preserve"> </w:t>
      </w:r>
      <w:r w:rsidR="00D97AF6" w:rsidRPr="00D97AF6">
        <w:rPr>
          <w:rFonts w:ascii="Times New Roman" w:eastAsia="Times New Roman" w:hAnsi="Times New Roman" w:cs="Times New Roman"/>
          <w:sz w:val="24"/>
          <w:szCs w:val="24"/>
          <w:lang w:val="sr-Cyrl-CS"/>
        </w:rPr>
        <w:t>https://www.vranje.org.rs/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4B6E41" w:rsidRPr="00803DB9" w:rsidRDefault="00A74507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</w:t>
      </w:r>
      <w:r w:rsidR="0085471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Врањ</w:t>
      </w:r>
      <w:r w:rsidR="00854710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кључује уговоре са крајњим корисницима којима су решењем из става 1. овог члана одобрена средства и директним корисником који ће изводити радове.</w:t>
      </w:r>
    </w:p>
    <w:p w:rsidR="00FB186A" w:rsidRPr="00803DB9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0" w:name="_Hlk67005216"/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hAnsi="Times New Roman" w:cs="Times New Roman"/>
          <w:b/>
          <w:sz w:val="24"/>
          <w:szCs w:val="24"/>
          <w:lang w:val="sr-Latn-CS"/>
        </w:rPr>
        <w:t>2</w:t>
      </w:r>
      <w:r w:rsidR="006C284D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4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bookmarkEnd w:id="10"/>
    <w:p w:rsidR="00802A0E" w:rsidRPr="00803DB9" w:rsidRDefault="001E4C83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 Врањ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 вршити пренос средстава искључиво директн</w:t>
      </w:r>
      <w:r w:rsidR="76D110C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7749127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рисник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након што појединачни крајњи корисник изврши уплату директном кориснику </w:t>
      </w:r>
      <w:r w:rsidR="7953316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оје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локупн</w:t>
      </w:r>
      <w:r w:rsidR="569A75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обавез</w:t>
      </w:r>
      <w:r w:rsidR="35630F19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кон завршетка реализације мере. </w:t>
      </w:r>
    </w:p>
    <w:p w:rsidR="008E3186" w:rsidRPr="00803DB9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E3186" w:rsidRPr="00803DB9" w:rsidRDefault="009000DC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1E4C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ЋЕЊЕ РЕАЛИЗАЦИЈЕ АКТИВНОСТИ</w:t>
      </w:r>
    </w:p>
    <w:p w:rsidR="008E3186" w:rsidRPr="00803DB9" w:rsidRDefault="008E3186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E3186" w:rsidRPr="00803DB9" w:rsidRDefault="00C061AD" w:rsidP="00C061AD">
      <w:pPr>
        <w:spacing w:after="0"/>
        <w:ind w:firstLine="612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</w:t>
      </w:r>
      <w:r w:rsidR="008E3186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</w:t>
      </w:r>
      <w:r w:rsidR="008E3186" w:rsidRPr="00803DB9">
        <w:rPr>
          <w:rFonts w:ascii="Times New Roman" w:hAnsi="Times New Roman" w:cs="Times New Roman"/>
          <w:b/>
          <w:sz w:val="24"/>
          <w:szCs w:val="24"/>
        </w:rPr>
        <w:t>5</w:t>
      </w:r>
      <w:r w:rsidR="008E3186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E3186" w:rsidRPr="00803DB9" w:rsidRDefault="008E3186" w:rsidP="00B66C4F">
      <w:pPr>
        <w:spacing w:after="0" w:line="240" w:lineRule="auto"/>
        <w:ind w:firstLine="619"/>
        <w:jc w:val="both"/>
        <w:rPr>
          <w:rFonts w:ascii="Times New Roman" w:hAnsi="Times New Roman" w:cs="Times New Roman"/>
          <w:sz w:val="24"/>
          <w:szCs w:val="24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="001E4C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hAnsi="Times New Roman" w:cs="Times New Roman"/>
          <w:sz w:val="24"/>
          <w:szCs w:val="24"/>
        </w:rPr>
        <w:t>из</w:t>
      </w:r>
      <w:r w:rsidR="001E4C83">
        <w:rPr>
          <w:rFonts w:ascii="Times New Roman" w:hAnsi="Times New Roman" w:cs="Times New Roman"/>
          <w:sz w:val="24"/>
          <w:szCs w:val="24"/>
        </w:rPr>
        <w:t xml:space="preserve"> </w:t>
      </w:r>
      <w:r w:rsidR="009000DC" w:rsidRPr="00803DB9">
        <w:rPr>
          <w:rFonts w:ascii="Times New Roman" w:hAnsi="Times New Roman" w:cs="Times New Roman"/>
          <w:sz w:val="24"/>
          <w:szCs w:val="24"/>
        </w:rPr>
        <w:t xml:space="preserve">члана 9. </w:t>
      </w:r>
      <w:r w:rsidR="001E4C83">
        <w:rPr>
          <w:rFonts w:ascii="Times New Roman" w:hAnsi="Times New Roman" w:cs="Times New Roman"/>
          <w:sz w:val="24"/>
          <w:szCs w:val="24"/>
        </w:rPr>
        <w:t>о</w:t>
      </w:r>
      <w:r w:rsidR="009000DC" w:rsidRPr="00803DB9">
        <w:rPr>
          <w:rFonts w:ascii="Times New Roman" w:hAnsi="Times New Roman" w:cs="Times New Roman"/>
          <w:sz w:val="24"/>
          <w:szCs w:val="24"/>
        </w:rPr>
        <w:t>вог</w:t>
      </w:r>
      <w:r w:rsidR="001E4C83">
        <w:rPr>
          <w:rFonts w:ascii="Times New Roman" w:hAnsi="Times New Roman" w:cs="Times New Roman"/>
          <w:sz w:val="24"/>
          <w:szCs w:val="24"/>
        </w:rPr>
        <w:t xml:space="preserve"> </w:t>
      </w:r>
      <w:r w:rsidR="009C4F1F" w:rsidRPr="00803DB9">
        <w:rPr>
          <w:rFonts w:ascii="Times New Roman" w:hAnsi="Times New Roman" w:cs="Times New Roman"/>
          <w:sz w:val="24"/>
          <w:szCs w:val="24"/>
        </w:rPr>
        <w:t>п</w:t>
      </w:r>
      <w:r w:rsidR="009000DC" w:rsidRPr="00803DB9">
        <w:rPr>
          <w:rFonts w:ascii="Times New Roman" w:hAnsi="Times New Roman" w:cs="Times New Roman"/>
          <w:sz w:val="24"/>
          <w:szCs w:val="24"/>
        </w:rPr>
        <w:t>равилника,</w:t>
      </w:r>
      <w:r w:rsidRPr="00803DB9">
        <w:rPr>
          <w:rFonts w:ascii="Times New Roman" w:hAnsi="Times New Roman" w:cs="Times New Roman"/>
          <w:sz w:val="24"/>
          <w:szCs w:val="24"/>
        </w:rPr>
        <w:t xml:space="preserve">обезбеђује активну комуникацију са </w:t>
      </w:r>
      <w:r w:rsidR="009C4F1F" w:rsidRPr="00803DB9">
        <w:rPr>
          <w:rFonts w:ascii="Times New Roman" w:hAnsi="Times New Roman" w:cs="Times New Roman"/>
          <w:sz w:val="24"/>
          <w:szCs w:val="24"/>
        </w:rPr>
        <w:t>ЈИП</w:t>
      </w:r>
      <w:r w:rsidRPr="00803DB9">
        <w:rPr>
          <w:rFonts w:ascii="Times New Roman" w:hAnsi="Times New Roman" w:cs="Times New Roman"/>
          <w:sz w:val="24"/>
          <w:szCs w:val="24"/>
        </w:rPr>
        <w:t xml:space="preserve"> и одговара на захтеве у смислу обезбеђивања примене стандард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Међународне банке за обнову и развој</w:t>
      </w:r>
      <w:r w:rsidRPr="00803DB9">
        <w:rPr>
          <w:rFonts w:ascii="Times New Roman" w:hAnsi="Times New Roman" w:cs="Times New Roman"/>
          <w:sz w:val="24"/>
          <w:szCs w:val="24"/>
        </w:rPr>
        <w:t xml:space="preserve"> у испуњавању</w:t>
      </w:r>
      <w:r w:rsidR="009000DC" w:rsidRPr="00803DB9">
        <w:rPr>
          <w:rFonts w:ascii="Times New Roman" w:hAnsi="Times New Roman" w:cs="Times New Roman"/>
          <w:sz w:val="24"/>
          <w:szCs w:val="24"/>
        </w:rPr>
        <w:t xml:space="preserve"> обавеза ј</w:t>
      </w:r>
      <w:r w:rsidRPr="00803DB9">
        <w:rPr>
          <w:rFonts w:ascii="Times New Roman" w:hAnsi="Times New Roman" w:cs="Times New Roman"/>
          <w:sz w:val="24"/>
          <w:szCs w:val="24"/>
        </w:rPr>
        <w:t>единице локалне самоуправе дефинисаних у следећим документима: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равилник о раду на пројекту“;</w:t>
      </w:r>
    </w:p>
    <w:p w:rsidR="00AF47FD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ангажовања заинтересованих страна“;</w:t>
      </w:r>
    </w:p>
    <w:p w:rsidR="009000DC" w:rsidRPr="00803DB9" w:rsidRDefault="009000DC" w:rsidP="00B66C4F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преузимања обавеза из области животне средине и социјалних питања (ESCP)“;</w:t>
      </w:r>
    </w:p>
    <w:p w:rsidR="009000DC" w:rsidRPr="00803DB9" w:rsidRDefault="009000DC" w:rsidP="00B66C4F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Оквир</w:t>
      </w:r>
      <w:r w:rsidR="001E4C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за</w:t>
      </w:r>
      <w:r w:rsidR="001E4C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управљање</w:t>
      </w:r>
      <w:r w:rsidR="001E4C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заштитом</w:t>
      </w:r>
      <w:r w:rsidR="001E4C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животне</w:t>
      </w:r>
      <w:r w:rsidR="001E4C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средине и социјалним</w:t>
      </w:r>
      <w:r w:rsidR="001E4C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утицајима</w:t>
      </w:r>
      <w:r w:rsidR="001E4C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ојекта (ESMF)“ и</w:t>
      </w:r>
    </w:p>
    <w:p w:rsidR="009000DC" w:rsidRPr="00803DB9" w:rsidRDefault="009000DC" w:rsidP="00B66C4F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Контролна листа плана за управљање животном средином и социјалним питањима (ESMP)“.</w:t>
      </w:r>
    </w:p>
    <w:p w:rsidR="00AF47FD" w:rsidRPr="00803DB9" w:rsidRDefault="00AF47FD" w:rsidP="00B66C4F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</w:rPr>
        <w:t xml:space="preserve">Сва документа су доступна на интернет страници Министарства: </w:t>
      </w:r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(</w:t>
      </w:r>
      <w:hyperlink r:id="rId12" w:history="1">
        <w:r w:rsidR="009000DC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:rsidR="009000DC" w:rsidRPr="00803DB9" w:rsidRDefault="009C4F1F" w:rsidP="00B66C4F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803DB9">
        <w:rPr>
          <w:rFonts w:ascii="Times New Roman" w:hAnsi="Times New Roman" w:cs="Times New Roman"/>
          <w:sz w:val="24"/>
          <w:szCs w:val="24"/>
        </w:rPr>
        <w:t>ЈИП ће</w:t>
      </w:r>
      <w:r w:rsidR="001E4C83">
        <w:rPr>
          <w:rFonts w:ascii="Times New Roman" w:hAnsi="Times New Roman" w:cs="Times New Roman"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</w:rPr>
        <w:t xml:space="preserve">обезбедити </w:t>
      </w:r>
      <w:r w:rsidR="009000DC" w:rsidRPr="00803DB9">
        <w:rPr>
          <w:rFonts w:ascii="Times New Roman" w:hAnsi="Times New Roman" w:cs="Times New Roman"/>
          <w:sz w:val="24"/>
          <w:szCs w:val="24"/>
        </w:rPr>
        <w:t>представницима Kомисије адекватан трансфер знања кроз стручну и техничку подршку током реализације активности.</w:t>
      </w:r>
    </w:p>
    <w:p w:rsidR="008E3186" w:rsidRPr="00803DB9" w:rsidRDefault="008E3186" w:rsidP="00B66C4F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D76529" w:rsidRDefault="00D76529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02A0E" w:rsidRPr="00803DB9" w:rsidRDefault="00A93E58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A46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ВАЊЕ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BF60AB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="009000DC" w:rsidRPr="00803DB9">
        <w:rPr>
          <w:rFonts w:ascii="Times New Roman" w:hAnsi="Times New Roman" w:cs="Times New Roman"/>
          <w:b/>
          <w:sz w:val="24"/>
          <w:szCs w:val="24"/>
        </w:rPr>
        <w:t>6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припрема Завршни извештај о спроведеним мерам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1E4C83">
        <w:rPr>
          <w:rFonts w:ascii="Times New Roman" w:hAnsi="Times New Roman" w:cs="Times New Roman"/>
          <w:sz w:val="24"/>
          <w:szCs w:val="24"/>
          <w:lang w:val="sr-Cyrl-CS"/>
        </w:rPr>
        <w:t xml:space="preserve"> и  подноси га Градском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већу</w:t>
      </w:r>
      <w:r w:rsidR="001E4C83">
        <w:rPr>
          <w:rFonts w:ascii="Times New Roman" w:hAnsi="Times New Roman" w:cs="Times New Roman"/>
          <w:sz w:val="24"/>
          <w:szCs w:val="24"/>
          <w:lang w:val="sr-Cyrl-CS"/>
        </w:rPr>
        <w:t xml:space="preserve"> града Врањ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Јавност се информише о реализацији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</w:t>
      </w:r>
      <w:r w:rsidR="001E4C83">
        <w:rPr>
          <w:rFonts w:ascii="Times New Roman" w:hAnsi="Times New Roman" w:cs="Times New Roman"/>
          <w:sz w:val="24"/>
          <w:szCs w:val="24"/>
          <w:lang w:val="sr-Cyrl-CS"/>
        </w:rPr>
        <w:t>едија и интернет странице Града Врања.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</w:t>
      </w:r>
      <w:r w:rsidR="001E4C83">
        <w:rPr>
          <w:rFonts w:ascii="Times New Roman" w:hAnsi="Times New Roman" w:cs="Times New Roman"/>
          <w:sz w:val="24"/>
          <w:szCs w:val="24"/>
          <w:lang w:val="sr-Cyrl-CS"/>
        </w:rPr>
        <w:t>лене баште, подноси се Градском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већу  и објављује на интернет страници.  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.</w:t>
      </w:r>
    </w:p>
    <w:p w:rsidR="00960C01" w:rsidRPr="00803DB9" w:rsidRDefault="00960C0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27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960C01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одаци и акти које Комисија објављују на  званичној интернет страници</w:t>
      </w:r>
      <w:r w:rsidR="001E4C83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Града Врања</w:t>
      </w: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морају се објавити и н</w:t>
      </w:r>
      <w:r w:rsidR="00960C01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а огласној табли Града</w:t>
      </w:r>
      <w:r w:rsidR="001E4C83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Врања.</w:t>
      </w:r>
      <w:r w:rsidR="001E4C83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:rsid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A93E58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28</w:t>
      </w:r>
      <w:r w:rsidR="00802A0E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BA6C83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Градска</w:t>
      </w:r>
      <w:r w:rsidR="00F816B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права града Врањ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у складу са важећим прописима.</w:t>
      </w:r>
    </w:p>
    <w:p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4B6E41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hAnsi="Times New Roman" w:cs="Times New Roman"/>
          <w:b/>
          <w:sz w:val="24"/>
          <w:szCs w:val="24"/>
        </w:rPr>
        <w:t>29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704E8C" w:rsidRPr="00704E8C" w:rsidRDefault="00704E8C" w:rsidP="00704E8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1" w:name="_Hlk68992585"/>
      <w:r w:rsidRPr="00704E8C">
        <w:rPr>
          <w:rFonts w:ascii="Times New Roman" w:hAnsi="Times New Roman" w:cs="Times New Roman"/>
        </w:rPr>
        <w:t>Овај Правилник ступа на снагу наредног дана од дана објављивања  у Службеном гласнику Града Врања</w:t>
      </w:r>
      <w:r w:rsidRPr="00704E8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биће објављен на званичној интернет страници Града Врања.</w:t>
      </w:r>
    </w:p>
    <w:p w:rsidR="00704E8C" w:rsidRPr="00EA479B" w:rsidRDefault="00704E8C" w:rsidP="00704E8C">
      <w:pPr>
        <w:ind w:firstLine="612"/>
        <w:jc w:val="both"/>
        <w:rPr>
          <w:bCs/>
        </w:rPr>
      </w:pPr>
    </w:p>
    <w:p w:rsidR="00704E8C" w:rsidRDefault="00704E8C" w:rsidP="00704E8C">
      <w:pPr>
        <w:pStyle w:val="BodyText2"/>
        <w:spacing w:after="0" w:line="240" w:lineRule="auto"/>
        <w:ind w:firstLine="144"/>
        <w:jc w:val="center"/>
        <w:rPr>
          <w:b/>
          <w:sz w:val="24"/>
          <w:szCs w:val="24"/>
        </w:rPr>
      </w:pPr>
      <w:r w:rsidRPr="004F0DDE">
        <w:rPr>
          <w:b/>
          <w:sz w:val="24"/>
          <w:szCs w:val="24"/>
        </w:rPr>
        <w:t>ГРАДСКО ВЕЋЕ ГРАДА ВРАЊА,</w:t>
      </w:r>
    </w:p>
    <w:p w:rsidR="00704E8C" w:rsidRDefault="00704E8C" w:rsidP="00704E8C">
      <w:pPr>
        <w:pStyle w:val="BodyText2"/>
        <w:spacing w:after="0" w:line="240" w:lineRule="auto"/>
        <w:ind w:firstLine="144"/>
        <w:jc w:val="center"/>
        <w:rPr>
          <w:b/>
          <w:sz w:val="24"/>
          <w:szCs w:val="24"/>
        </w:rPr>
      </w:pPr>
      <w:r w:rsidRPr="004F0DDE">
        <w:rPr>
          <w:b/>
          <w:sz w:val="24"/>
          <w:szCs w:val="24"/>
        </w:rPr>
        <w:t xml:space="preserve"> </w:t>
      </w:r>
      <w:r w:rsidR="00034F29" w:rsidRPr="004F0DDE">
        <w:rPr>
          <w:b/>
          <w:sz w:val="24"/>
          <w:szCs w:val="24"/>
        </w:rPr>
        <w:t>Д</w:t>
      </w:r>
      <w:r w:rsidRPr="004F0DDE">
        <w:rPr>
          <w:b/>
          <w:sz w:val="24"/>
          <w:szCs w:val="24"/>
        </w:rPr>
        <w:t>ана</w:t>
      </w:r>
      <w:r w:rsidR="00034F29">
        <w:rPr>
          <w:b/>
          <w:sz w:val="24"/>
          <w:szCs w:val="24"/>
        </w:rPr>
        <w:t>15.08.</w:t>
      </w:r>
      <w:r w:rsidRPr="004F0DDE">
        <w:rPr>
          <w:b/>
          <w:sz w:val="24"/>
          <w:szCs w:val="24"/>
        </w:rPr>
        <w:t>202</w:t>
      </w:r>
      <w:r>
        <w:rPr>
          <w:b/>
          <w:sz w:val="24"/>
          <w:szCs w:val="24"/>
        </w:rPr>
        <w:t>3</w:t>
      </w:r>
      <w:r w:rsidRPr="004F0DDE">
        <w:rPr>
          <w:b/>
          <w:sz w:val="24"/>
          <w:szCs w:val="24"/>
        </w:rPr>
        <w:t>.године, број: 06-</w:t>
      </w:r>
      <w:r w:rsidR="00034F29">
        <w:rPr>
          <w:b/>
          <w:sz w:val="24"/>
          <w:szCs w:val="24"/>
        </w:rPr>
        <w:t>171</w:t>
      </w:r>
      <w:r w:rsidRPr="004F0DDE">
        <w:rPr>
          <w:b/>
          <w:sz w:val="24"/>
          <w:szCs w:val="24"/>
        </w:rPr>
        <w:t>/202</w:t>
      </w:r>
      <w:r>
        <w:rPr>
          <w:b/>
          <w:sz w:val="24"/>
          <w:szCs w:val="24"/>
        </w:rPr>
        <w:t>3</w:t>
      </w:r>
      <w:r w:rsidRPr="004F0DDE">
        <w:rPr>
          <w:b/>
          <w:sz w:val="24"/>
          <w:szCs w:val="24"/>
        </w:rPr>
        <w:t>-04</w:t>
      </w:r>
    </w:p>
    <w:p w:rsidR="00704E8C" w:rsidRPr="00704E8C" w:rsidRDefault="00704E8C" w:rsidP="00704E8C">
      <w:pPr>
        <w:pStyle w:val="BodyText2"/>
        <w:spacing w:after="0" w:line="240" w:lineRule="auto"/>
        <w:ind w:firstLine="144"/>
        <w:jc w:val="center"/>
        <w:rPr>
          <w:b/>
          <w:sz w:val="24"/>
          <w:szCs w:val="24"/>
        </w:rPr>
      </w:pPr>
    </w:p>
    <w:p w:rsidR="00D76529" w:rsidRPr="00D76529" w:rsidRDefault="00034F29" w:rsidP="00704E8C">
      <w:pPr>
        <w:pStyle w:val="BodyText2"/>
        <w:spacing w:after="0" w:line="240" w:lineRule="auto"/>
        <w:ind w:firstLine="144"/>
        <w:jc w:val="center"/>
        <w:rPr>
          <w:b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           </w:t>
      </w:r>
      <w:r w:rsidR="00EC4700">
        <w:rPr>
          <w:b/>
        </w:rPr>
        <w:t>Замени</w:t>
      </w:r>
      <w:r w:rsidR="00EC4700">
        <w:rPr>
          <w:b/>
          <w:lang/>
        </w:rPr>
        <w:t>ца градоначелника,</w:t>
      </w:r>
      <w:r w:rsidR="00704E8C" w:rsidRPr="00D76529">
        <w:rPr>
          <w:b/>
        </w:rPr>
        <w:t xml:space="preserve"> </w:t>
      </w:r>
    </w:p>
    <w:p w:rsidR="00704E8C" w:rsidRPr="00704E8C" w:rsidRDefault="00704E8C" w:rsidP="00704E8C">
      <w:pPr>
        <w:pStyle w:val="BodyText2"/>
        <w:spacing w:after="0" w:line="240" w:lineRule="auto"/>
        <w:ind w:firstLine="144"/>
        <w:jc w:val="center"/>
        <w:rPr>
          <w:b/>
          <w:sz w:val="24"/>
          <w:szCs w:val="24"/>
        </w:rPr>
      </w:pPr>
      <w:r w:rsidRPr="00D76529">
        <w:rPr>
          <w:b/>
        </w:rPr>
        <w:tab/>
      </w:r>
      <w:r w:rsidRPr="00D76529">
        <w:rPr>
          <w:b/>
        </w:rPr>
        <w:tab/>
      </w:r>
      <w:r w:rsidRPr="00D76529">
        <w:rPr>
          <w:b/>
        </w:rPr>
        <w:tab/>
      </w:r>
      <w:r w:rsidRPr="00D76529">
        <w:rPr>
          <w:b/>
        </w:rPr>
        <w:tab/>
      </w:r>
      <w:r w:rsidRPr="00D76529">
        <w:rPr>
          <w:b/>
        </w:rPr>
        <w:tab/>
      </w:r>
      <w:r w:rsidRPr="00D76529">
        <w:rPr>
          <w:b/>
        </w:rPr>
        <w:tab/>
      </w:r>
      <w:r w:rsidRPr="00D76529">
        <w:rPr>
          <w:b/>
        </w:rPr>
        <w:tab/>
        <w:t xml:space="preserve">  Зорица Јовић</w:t>
      </w:r>
    </w:p>
    <w:bookmarkEnd w:id="11"/>
    <w:p w:rsidR="00704E8C" w:rsidRDefault="00704E8C" w:rsidP="00704E8C">
      <w:pPr>
        <w:jc w:val="center"/>
      </w:pPr>
    </w:p>
    <w:sectPr w:rsidR="00704E8C" w:rsidSect="00406DB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605F6" w:rsidRDefault="001605F6" w:rsidP="004F2240">
      <w:pPr>
        <w:spacing w:after="0" w:line="240" w:lineRule="auto"/>
      </w:pPr>
      <w:r>
        <w:separator/>
      </w:r>
    </w:p>
  </w:endnote>
  <w:endnote w:type="continuationSeparator" w:id="1">
    <w:p w:rsidR="001605F6" w:rsidRDefault="001605F6" w:rsidP="004F22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605F6" w:rsidRDefault="001605F6" w:rsidP="004F2240">
      <w:pPr>
        <w:spacing w:after="0" w:line="240" w:lineRule="auto"/>
      </w:pPr>
      <w:r>
        <w:separator/>
      </w:r>
    </w:p>
  </w:footnote>
  <w:footnote w:type="continuationSeparator" w:id="1">
    <w:p w:rsidR="001605F6" w:rsidRDefault="001605F6" w:rsidP="004F22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2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4">
    <w:nsid w:val="506E570E"/>
    <w:multiLevelType w:val="multilevel"/>
    <w:tmpl w:val="05502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6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7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9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07E6784"/>
    <w:multiLevelType w:val="hybridMultilevel"/>
    <w:tmpl w:val="FD4C017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B9008BD"/>
    <w:multiLevelType w:val="multilevel"/>
    <w:tmpl w:val="56AECCC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3"/>
  </w:num>
  <w:num w:numId="2">
    <w:abstractNumId w:val="13"/>
  </w:num>
  <w:num w:numId="3">
    <w:abstractNumId w:val="12"/>
  </w:num>
  <w:num w:numId="4">
    <w:abstractNumId w:val="10"/>
  </w:num>
  <w:num w:numId="5">
    <w:abstractNumId w:val="7"/>
  </w:num>
  <w:num w:numId="6">
    <w:abstractNumId w:val="27"/>
  </w:num>
  <w:num w:numId="7">
    <w:abstractNumId w:val="19"/>
  </w:num>
  <w:num w:numId="8">
    <w:abstractNumId w:val="18"/>
  </w:num>
  <w:num w:numId="9">
    <w:abstractNumId w:val="26"/>
  </w:num>
  <w:num w:numId="10">
    <w:abstractNumId w:val="1"/>
  </w:num>
  <w:num w:numId="11">
    <w:abstractNumId w:val="8"/>
  </w:num>
  <w:num w:numId="12">
    <w:abstractNumId w:val="0"/>
  </w:num>
  <w:num w:numId="13">
    <w:abstractNumId w:val="9"/>
  </w:num>
  <w:num w:numId="14">
    <w:abstractNumId w:val="22"/>
  </w:num>
  <w:num w:numId="15">
    <w:abstractNumId w:val="30"/>
  </w:num>
  <w:num w:numId="16">
    <w:abstractNumId w:val="4"/>
  </w:num>
  <w:num w:numId="17">
    <w:abstractNumId w:val="32"/>
  </w:num>
  <w:num w:numId="18">
    <w:abstractNumId w:val="3"/>
  </w:num>
  <w:num w:numId="19">
    <w:abstractNumId w:val="17"/>
  </w:num>
  <w:num w:numId="20">
    <w:abstractNumId w:val="21"/>
  </w:num>
  <w:num w:numId="21">
    <w:abstractNumId w:val="15"/>
  </w:num>
  <w:num w:numId="22">
    <w:abstractNumId w:val="11"/>
  </w:num>
  <w:num w:numId="23">
    <w:abstractNumId w:val="14"/>
  </w:num>
  <w:num w:numId="24">
    <w:abstractNumId w:val="29"/>
  </w:num>
  <w:num w:numId="25">
    <w:abstractNumId w:val="6"/>
  </w:num>
  <w:num w:numId="26">
    <w:abstractNumId w:val="20"/>
  </w:num>
  <w:num w:numId="27">
    <w:abstractNumId w:val="2"/>
  </w:num>
  <w:num w:numId="28">
    <w:abstractNumId w:val="25"/>
  </w:num>
  <w:num w:numId="29">
    <w:abstractNumId w:val="23"/>
  </w:num>
  <w:num w:numId="30">
    <w:abstractNumId w:val="35"/>
  </w:num>
  <w:num w:numId="31">
    <w:abstractNumId w:val="31"/>
  </w:num>
  <w:num w:numId="32">
    <w:abstractNumId w:val="37"/>
  </w:num>
  <w:num w:numId="33">
    <w:abstractNumId w:val="28"/>
  </w:num>
  <w:num w:numId="34">
    <w:abstractNumId w:val="5"/>
  </w:num>
  <w:num w:numId="35">
    <w:abstractNumId w:val="36"/>
  </w:num>
  <w:num w:numId="36">
    <w:abstractNumId w:val="24"/>
  </w:num>
  <w:num w:numId="37">
    <w:abstractNumId w:val="16"/>
  </w:num>
  <w:num w:numId="38">
    <w:abstractNumId w:val="3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16E5F"/>
    <w:rsid w:val="00034F29"/>
    <w:rsid w:val="00035DF3"/>
    <w:rsid w:val="000413A6"/>
    <w:rsid w:val="00054839"/>
    <w:rsid w:val="000A0766"/>
    <w:rsid w:val="000C0811"/>
    <w:rsid w:val="000C0E81"/>
    <w:rsid w:val="000C7E6B"/>
    <w:rsid w:val="000E707D"/>
    <w:rsid w:val="000F0F88"/>
    <w:rsid w:val="000F2376"/>
    <w:rsid w:val="001018E6"/>
    <w:rsid w:val="00101F25"/>
    <w:rsid w:val="0012039E"/>
    <w:rsid w:val="00157AE0"/>
    <w:rsid w:val="001605F6"/>
    <w:rsid w:val="00172291"/>
    <w:rsid w:val="001804B0"/>
    <w:rsid w:val="001B1857"/>
    <w:rsid w:val="001D6515"/>
    <w:rsid w:val="001E426B"/>
    <w:rsid w:val="001E4C83"/>
    <w:rsid w:val="001F2EE7"/>
    <w:rsid w:val="001F4E36"/>
    <w:rsid w:val="00207BDA"/>
    <w:rsid w:val="00212B1E"/>
    <w:rsid w:val="002154A5"/>
    <w:rsid w:val="00224FBB"/>
    <w:rsid w:val="00250B47"/>
    <w:rsid w:val="00281103"/>
    <w:rsid w:val="002861EC"/>
    <w:rsid w:val="00294C40"/>
    <w:rsid w:val="002A0254"/>
    <w:rsid w:val="002A07F5"/>
    <w:rsid w:val="002B3447"/>
    <w:rsid w:val="002C6A6A"/>
    <w:rsid w:val="002E5167"/>
    <w:rsid w:val="002F5ED9"/>
    <w:rsid w:val="00306981"/>
    <w:rsid w:val="00314D94"/>
    <w:rsid w:val="0031723D"/>
    <w:rsid w:val="003323B7"/>
    <w:rsid w:val="00333040"/>
    <w:rsid w:val="00340221"/>
    <w:rsid w:val="003427D2"/>
    <w:rsid w:val="003630CB"/>
    <w:rsid w:val="00394EDD"/>
    <w:rsid w:val="003958F9"/>
    <w:rsid w:val="003A083F"/>
    <w:rsid w:val="003B4758"/>
    <w:rsid w:val="003E423C"/>
    <w:rsid w:val="003E50C3"/>
    <w:rsid w:val="004041B6"/>
    <w:rsid w:val="00406DBA"/>
    <w:rsid w:val="00407F66"/>
    <w:rsid w:val="00412C62"/>
    <w:rsid w:val="00463036"/>
    <w:rsid w:val="0048102B"/>
    <w:rsid w:val="004942F6"/>
    <w:rsid w:val="00494EC8"/>
    <w:rsid w:val="004958C6"/>
    <w:rsid w:val="004A2065"/>
    <w:rsid w:val="004B6E41"/>
    <w:rsid w:val="004C4F24"/>
    <w:rsid w:val="004D6CB8"/>
    <w:rsid w:val="004E37B1"/>
    <w:rsid w:val="004F2240"/>
    <w:rsid w:val="004F3CF2"/>
    <w:rsid w:val="004F74CF"/>
    <w:rsid w:val="00544A29"/>
    <w:rsid w:val="00565F8C"/>
    <w:rsid w:val="0059175E"/>
    <w:rsid w:val="00592DDA"/>
    <w:rsid w:val="005974D3"/>
    <w:rsid w:val="005A0799"/>
    <w:rsid w:val="005B773B"/>
    <w:rsid w:val="005C76F7"/>
    <w:rsid w:val="005E217E"/>
    <w:rsid w:val="005E6160"/>
    <w:rsid w:val="005F0E7C"/>
    <w:rsid w:val="005F29F0"/>
    <w:rsid w:val="005F3715"/>
    <w:rsid w:val="005F6587"/>
    <w:rsid w:val="006147AE"/>
    <w:rsid w:val="00625CC0"/>
    <w:rsid w:val="006353B5"/>
    <w:rsid w:val="00647B4F"/>
    <w:rsid w:val="006622C1"/>
    <w:rsid w:val="00662540"/>
    <w:rsid w:val="00670AED"/>
    <w:rsid w:val="006C011E"/>
    <w:rsid w:val="006C284D"/>
    <w:rsid w:val="006D5B52"/>
    <w:rsid w:val="006D76A1"/>
    <w:rsid w:val="006E2E2E"/>
    <w:rsid w:val="006F0BFC"/>
    <w:rsid w:val="006F1EE9"/>
    <w:rsid w:val="00701989"/>
    <w:rsid w:val="00701F6C"/>
    <w:rsid w:val="007041B8"/>
    <w:rsid w:val="00704E8C"/>
    <w:rsid w:val="00723251"/>
    <w:rsid w:val="00760211"/>
    <w:rsid w:val="00765DD9"/>
    <w:rsid w:val="007811B6"/>
    <w:rsid w:val="0078524C"/>
    <w:rsid w:val="007A44F1"/>
    <w:rsid w:val="007C46C0"/>
    <w:rsid w:val="007D7119"/>
    <w:rsid w:val="007E6536"/>
    <w:rsid w:val="007F7EE3"/>
    <w:rsid w:val="00802A0E"/>
    <w:rsid w:val="00803DB9"/>
    <w:rsid w:val="00844894"/>
    <w:rsid w:val="00853970"/>
    <w:rsid w:val="00854710"/>
    <w:rsid w:val="0087337E"/>
    <w:rsid w:val="00873B27"/>
    <w:rsid w:val="00883F89"/>
    <w:rsid w:val="00887B2D"/>
    <w:rsid w:val="00897B97"/>
    <w:rsid w:val="008A1BE3"/>
    <w:rsid w:val="008A3C8E"/>
    <w:rsid w:val="008A5B6E"/>
    <w:rsid w:val="008C735C"/>
    <w:rsid w:val="008D52C1"/>
    <w:rsid w:val="008E3186"/>
    <w:rsid w:val="009000DC"/>
    <w:rsid w:val="0092186F"/>
    <w:rsid w:val="009261EC"/>
    <w:rsid w:val="0094406C"/>
    <w:rsid w:val="00960424"/>
    <w:rsid w:val="00960C01"/>
    <w:rsid w:val="009800E5"/>
    <w:rsid w:val="00983F94"/>
    <w:rsid w:val="009978E8"/>
    <w:rsid w:val="009A3E25"/>
    <w:rsid w:val="009C4DA4"/>
    <w:rsid w:val="009C4F1F"/>
    <w:rsid w:val="009C6702"/>
    <w:rsid w:val="009D3161"/>
    <w:rsid w:val="009F1BD2"/>
    <w:rsid w:val="009F5423"/>
    <w:rsid w:val="00A2643D"/>
    <w:rsid w:val="00A31466"/>
    <w:rsid w:val="00A47DCA"/>
    <w:rsid w:val="00A74507"/>
    <w:rsid w:val="00A84AE5"/>
    <w:rsid w:val="00A93E58"/>
    <w:rsid w:val="00AA062B"/>
    <w:rsid w:val="00AC408D"/>
    <w:rsid w:val="00AE0B67"/>
    <w:rsid w:val="00AF3C37"/>
    <w:rsid w:val="00AF47FD"/>
    <w:rsid w:val="00AF54E4"/>
    <w:rsid w:val="00B06410"/>
    <w:rsid w:val="00B06DF7"/>
    <w:rsid w:val="00B253F8"/>
    <w:rsid w:val="00B454EA"/>
    <w:rsid w:val="00B608F4"/>
    <w:rsid w:val="00B66C4F"/>
    <w:rsid w:val="00BA6C83"/>
    <w:rsid w:val="00BB0EFA"/>
    <w:rsid w:val="00BC3870"/>
    <w:rsid w:val="00BF31EF"/>
    <w:rsid w:val="00BF60AB"/>
    <w:rsid w:val="00C061AD"/>
    <w:rsid w:val="00C14560"/>
    <w:rsid w:val="00C30E01"/>
    <w:rsid w:val="00C41E2B"/>
    <w:rsid w:val="00C43751"/>
    <w:rsid w:val="00C656AD"/>
    <w:rsid w:val="00C732FB"/>
    <w:rsid w:val="00C757B3"/>
    <w:rsid w:val="00C840AF"/>
    <w:rsid w:val="00CA46D6"/>
    <w:rsid w:val="00CC310E"/>
    <w:rsid w:val="00CE230E"/>
    <w:rsid w:val="00CF534A"/>
    <w:rsid w:val="00D06EC0"/>
    <w:rsid w:val="00D15B8E"/>
    <w:rsid w:val="00D51E5B"/>
    <w:rsid w:val="00D708FA"/>
    <w:rsid w:val="00D72C82"/>
    <w:rsid w:val="00D74C78"/>
    <w:rsid w:val="00D76529"/>
    <w:rsid w:val="00D84A80"/>
    <w:rsid w:val="00D91EA9"/>
    <w:rsid w:val="00D97AF6"/>
    <w:rsid w:val="00DC7247"/>
    <w:rsid w:val="00DE2C24"/>
    <w:rsid w:val="00DF7FC0"/>
    <w:rsid w:val="00E023A7"/>
    <w:rsid w:val="00E06A16"/>
    <w:rsid w:val="00E16929"/>
    <w:rsid w:val="00E45367"/>
    <w:rsid w:val="00E51645"/>
    <w:rsid w:val="00E62C49"/>
    <w:rsid w:val="00E72692"/>
    <w:rsid w:val="00E75D7C"/>
    <w:rsid w:val="00E87DCE"/>
    <w:rsid w:val="00E91FDE"/>
    <w:rsid w:val="00EC3F17"/>
    <w:rsid w:val="00EC4304"/>
    <w:rsid w:val="00EC4700"/>
    <w:rsid w:val="00F23F2C"/>
    <w:rsid w:val="00F52EFA"/>
    <w:rsid w:val="00F57BCB"/>
    <w:rsid w:val="00F816B2"/>
    <w:rsid w:val="00F94B69"/>
    <w:rsid w:val="00FA5193"/>
    <w:rsid w:val="00FA7911"/>
    <w:rsid w:val="00FB186A"/>
    <w:rsid w:val="00FD3B9E"/>
    <w:rsid w:val="00FD573B"/>
    <w:rsid w:val="00FE4484"/>
    <w:rsid w:val="00FE7AD6"/>
    <w:rsid w:val="03F6E644"/>
    <w:rsid w:val="04EDD220"/>
    <w:rsid w:val="05261482"/>
    <w:rsid w:val="0A79F361"/>
    <w:rsid w:val="0A79FCED"/>
    <w:rsid w:val="0B1859E7"/>
    <w:rsid w:val="0DB19DAF"/>
    <w:rsid w:val="109E34D0"/>
    <w:rsid w:val="10ABCF59"/>
    <w:rsid w:val="10ACCA4E"/>
    <w:rsid w:val="134C9B7E"/>
    <w:rsid w:val="15DBA9AE"/>
    <w:rsid w:val="19C89FFD"/>
    <w:rsid w:val="1AF1F422"/>
    <w:rsid w:val="1C33DE9E"/>
    <w:rsid w:val="1C9ADEF1"/>
    <w:rsid w:val="1CEEE9C5"/>
    <w:rsid w:val="1D263FD0"/>
    <w:rsid w:val="1E8ABA26"/>
    <w:rsid w:val="21600153"/>
    <w:rsid w:val="22DE3FBA"/>
    <w:rsid w:val="23EE561B"/>
    <w:rsid w:val="248C2253"/>
    <w:rsid w:val="2501E930"/>
    <w:rsid w:val="25182958"/>
    <w:rsid w:val="25DAAD13"/>
    <w:rsid w:val="283989F2"/>
    <w:rsid w:val="2DCF43DB"/>
    <w:rsid w:val="35630F19"/>
    <w:rsid w:val="35C8CA3B"/>
    <w:rsid w:val="3B21DDEC"/>
    <w:rsid w:val="3B7E369A"/>
    <w:rsid w:val="3B86BA9D"/>
    <w:rsid w:val="3BCD4038"/>
    <w:rsid w:val="3D2219B6"/>
    <w:rsid w:val="3E5AA9D1"/>
    <w:rsid w:val="3ECE31D9"/>
    <w:rsid w:val="40583D0E"/>
    <w:rsid w:val="42062242"/>
    <w:rsid w:val="4364E1CE"/>
    <w:rsid w:val="4446E9C6"/>
    <w:rsid w:val="4457DC9A"/>
    <w:rsid w:val="446CFAF9"/>
    <w:rsid w:val="45352FA9"/>
    <w:rsid w:val="4570724F"/>
    <w:rsid w:val="460805A3"/>
    <w:rsid w:val="48F1EFF3"/>
    <w:rsid w:val="4B426983"/>
    <w:rsid w:val="4C2485E5"/>
    <w:rsid w:val="4DF69B7D"/>
    <w:rsid w:val="4E026F97"/>
    <w:rsid w:val="50FDDEBA"/>
    <w:rsid w:val="52CE2605"/>
    <w:rsid w:val="5469F666"/>
    <w:rsid w:val="562E31BD"/>
    <w:rsid w:val="5636910D"/>
    <w:rsid w:val="567A590C"/>
    <w:rsid w:val="569A7527"/>
    <w:rsid w:val="5A228242"/>
    <w:rsid w:val="5AE20EB8"/>
    <w:rsid w:val="5FB49693"/>
    <w:rsid w:val="607AD1AF"/>
    <w:rsid w:val="60B8372E"/>
    <w:rsid w:val="616B7523"/>
    <w:rsid w:val="62BB1C21"/>
    <w:rsid w:val="65AE8C86"/>
    <w:rsid w:val="6623D817"/>
    <w:rsid w:val="67658F23"/>
    <w:rsid w:val="6C74290C"/>
    <w:rsid w:val="6CD2134C"/>
    <w:rsid w:val="6D21021C"/>
    <w:rsid w:val="6F491782"/>
    <w:rsid w:val="6FE8E80B"/>
    <w:rsid w:val="6FFE41F1"/>
    <w:rsid w:val="72D38F12"/>
    <w:rsid w:val="74BC592E"/>
    <w:rsid w:val="76D110C3"/>
    <w:rsid w:val="7749127E"/>
    <w:rsid w:val="79533160"/>
    <w:rsid w:val="7BE221F9"/>
    <w:rsid w:val="7CAE42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1">
    <w:name w:val="Table Grid1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427D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F2240"/>
    <w:rPr>
      <w:color w:val="0563C1" w:themeColor="hyperlink"/>
      <w:u w:val="single"/>
    </w:rPr>
  </w:style>
  <w:style w:type="paragraph" w:customStyle="1" w:styleId="Default">
    <w:name w:val="Default"/>
    <w:rsid w:val="009000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704E8C"/>
    <w:pPr>
      <w:spacing w:after="120" w:line="480" w:lineRule="auto"/>
    </w:pPr>
    <w:rPr>
      <w:rFonts w:ascii="Times New Roman" w:eastAsia="Times New Roman" w:hAnsi="Times New Roman" w:cs="Times New Roman"/>
      <w:sz w:val="26"/>
      <w:szCs w:val="26"/>
    </w:rPr>
  </w:style>
  <w:style w:type="character" w:customStyle="1" w:styleId="BodyText2Char">
    <w:name w:val="Body Text 2 Char"/>
    <w:basedOn w:val="DefaultParagraphFont"/>
    <w:link w:val="BodyText2"/>
    <w:uiPriority w:val="99"/>
    <w:rsid w:val="00704E8C"/>
    <w:rPr>
      <w:rFonts w:ascii="Times New Roman" w:eastAsia="Times New Roman" w:hAnsi="Times New Roman" w:cs="Times New Roman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C02AE-26F5-49D4-AC46-9DBE8B420A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02BED7-CBC0-4C0D-8A70-161D7083E2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8848E2E-B880-4CA7-B1BE-F7187F8413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0D7F05-C0F0-4E16-A2B6-3E76AA6B6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9</Pages>
  <Words>2861</Words>
  <Characters>16312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Gavrilović</dc:creator>
  <cp:lastModifiedBy>ukovcic</cp:lastModifiedBy>
  <cp:revision>10</cp:revision>
  <cp:lastPrinted>2023-08-18T06:35:00Z</cp:lastPrinted>
  <dcterms:created xsi:type="dcterms:W3CDTF">2023-08-14T13:08:00Z</dcterms:created>
  <dcterms:modified xsi:type="dcterms:W3CDTF">2023-08-18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